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B01508" w14:textId="77777777" w:rsidR="00B347E5" w:rsidRPr="00D63754" w:rsidRDefault="007A2C24" w:rsidP="007A2C24">
      <w:pPr>
        <w:pStyle w:val="NoSpacing"/>
        <w:jc w:val="center"/>
        <w:rPr>
          <w:b/>
          <w:sz w:val="40"/>
        </w:rPr>
      </w:pPr>
      <w:r w:rsidRPr="00D63754">
        <w:rPr>
          <w:b/>
          <w:sz w:val="40"/>
        </w:rPr>
        <w:t>MOHIT RAWAL</w:t>
      </w:r>
    </w:p>
    <w:p w14:paraId="7E237240" w14:textId="77777777" w:rsidR="007A2C24" w:rsidRPr="004E1FFF" w:rsidRDefault="007A2C24" w:rsidP="007A2C24">
      <w:pPr>
        <w:pStyle w:val="NoSpacing"/>
        <w:jc w:val="center"/>
        <w:rPr>
          <w:sz w:val="24"/>
          <w:szCs w:val="26"/>
        </w:rPr>
      </w:pPr>
      <w:r w:rsidRPr="004E1FFF">
        <w:rPr>
          <w:sz w:val="24"/>
          <w:szCs w:val="26"/>
        </w:rPr>
        <w:t>788 James Street North, Thunder Bay, Ontario, P7C 5N3</w:t>
      </w:r>
    </w:p>
    <w:p w14:paraId="30E2FC3E" w14:textId="77777777" w:rsidR="007A2C24" w:rsidRPr="004E1FFF" w:rsidRDefault="007A2C24" w:rsidP="007A2C24">
      <w:pPr>
        <w:pStyle w:val="NoSpacing"/>
        <w:pBdr>
          <w:bottom w:val="single" w:sz="12" w:space="1" w:color="auto"/>
        </w:pBdr>
        <w:jc w:val="center"/>
        <w:rPr>
          <w:sz w:val="24"/>
          <w:szCs w:val="26"/>
        </w:rPr>
      </w:pPr>
      <w:r w:rsidRPr="004E1FFF">
        <w:rPr>
          <w:sz w:val="24"/>
          <w:szCs w:val="26"/>
        </w:rPr>
        <w:t xml:space="preserve">(807)356-6576 | </w:t>
      </w:r>
      <w:r w:rsidR="000C1EB1" w:rsidRPr="004E1FFF">
        <w:rPr>
          <w:sz w:val="24"/>
          <w:szCs w:val="26"/>
        </w:rPr>
        <w:t>mohitrawal3131@gmail.com</w:t>
      </w:r>
    </w:p>
    <w:p w14:paraId="0EF3B2EA" w14:textId="77777777" w:rsidR="000C1EB1" w:rsidRPr="000C1EB1" w:rsidRDefault="000C1EB1" w:rsidP="007A2C24">
      <w:pPr>
        <w:pStyle w:val="NoSpacing"/>
        <w:pBdr>
          <w:bottom w:val="single" w:sz="12" w:space="1" w:color="auto"/>
        </w:pBdr>
        <w:jc w:val="center"/>
        <w:rPr>
          <w:b/>
          <w:sz w:val="32"/>
        </w:rPr>
      </w:pPr>
    </w:p>
    <w:p w14:paraId="36236D10" w14:textId="77777777" w:rsidR="007A2C24" w:rsidRPr="004E1FFF" w:rsidRDefault="000C1EB1" w:rsidP="000C1EB1">
      <w:pPr>
        <w:pStyle w:val="NoSpacing"/>
        <w:pBdr>
          <w:bottom w:val="single" w:sz="12" w:space="1" w:color="auto"/>
        </w:pBdr>
        <w:rPr>
          <w:b/>
          <w:sz w:val="28"/>
          <w:szCs w:val="34"/>
        </w:rPr>
      </w:pPr>
      <w:r w:rsidRPr="004E1FFF">
        <w:rPr>
          <w:b/>
          <w:sz w:val="28"/>
          <w:szCs w:val="34"/>
        </w:rPr>
        <w:t>Summary</w:t>
      </w:r>
    </w:p>
    <w:p w14:paraId="081BBF2E" w14:textId="77777777" w:rsidR="007A2C24" w:rsidRPr="004E1FFF" w:rsidRDefault="007A2C24" w:rsidP="00805161">
      <w:pPr>
        <w:tabs>
          <w:tab w:val="left" w:pos="1890"/>
        </w:tabs>
        <w:spacing w:after="0" w:line="240" w:lineRule="auto"/>
        <w:rPr>
          <w:rFonts w:cs="Times New Roman"/>
          <w:szCs w:val="24"/>
        </w:rPr>
      </w:pPr>
      <w:r w:rsidRPr="004E1FFF">
        <w:rPr>
          <w:rFonts w:cs="Arial"/>
          <w:color w:val="000000" w:themeColor="text1"/>
          <w:sz w:val="24"/>
          <w:szCs w:val="26"/>
        </w:rPr>
        <w:t>R</w:t>
      </w:r>
      <w:r w:rsidR="000C1EB1" w:rsidRPr="004E1FFF">
        <w:rPr>
          <w:rFonts w:cs="Arial"/>
          <w:color w:val="000000" w:themeColor="text1"/>
          <w:sz w:val="24"/>
          <w:szCs w:val="26"/>
        </w:rPr>
        <w:t xml:space="preserve">esponsible, creative, </w:t>
      </w:r>
      <w:r w:rsidR="00FC4BD4" w:rsidRPr="004E1FFF">
        <w:rPr>
          <w:rFonts w:cs="Arial"/>
          <w:color w:val="000000" w:themeColor="text1"/>
          <w:sz w:val="24"/>
          <w:szCs w:val="26"/>
        </w:rPr>
        <w:t>punctual</w:t>
      </w:r>
      <w:r w:rsidRPr="004E1FFF">
        <w:rPr>
          <w:rFonts w:cs="Arial"/>
          <w:color w:val="000000" w:themeColor="text1"/>
          <w:sz w:val="24"/>
          <w:szCs w:val="26"/>
        </w:rPr>
        <w:t xml:space="preserve"> and</w:t>
      </w:r>
      <w:r w:rsidR="00A26427" w:rsidRPr="004E1FFF">
        <w:rPr>
          <w:rFonts w:cs="Arial"/>
          <w:color w:val="000000" w:themeColor="text1"/>
          <w:sz w:val="24"/>
          <w:szCs w:val="26"/>
        </w:rPr>
        <w:t xml:space="preserve"> </w:t>
      </w:r>
      <w:r w:rsidR="00447F11" w:rsidRPr="004E1FFF">
        <w:rPr>
          <w:rFonts w:cs="Arial"/>
          <w:color w:val="000000" w:themeColor="text1"/>
          <w:sz w:val="24"/>
          <w:szCs w:val="26"/>
        </w:rPr>
        <w:t xml:space="preserve">ready to accept challenges </w:t>
      </w:r>
      <w:r w:rsidR="00FC4BD4" w:rsidRPr="004E1FFF">
        <w:rPr>
          <w:rFonts w:cs="Arial"/>
          <w:color w:val="000000" w:themeColor="text1"/>
          <w:sz w:val="24"/>
          <w:szCs w:val="26"/>
        </w:rPr>
        <w:t>with pleasure</w:t>
      </w:r>
      <w:r w:rsidRPr="004E1FFF">
        <w:rPr>
          <w:rFonts w:cs="Arial"/>
          <w:color w:val="000000" w:themeColor="text1"/>
          <w:sz w:val="24"/>
          <w:szCs w:val="26"/>
        </w:rPr>
        <w:t>.</w:t>
      </w:r>
      <w:r w:rsidR="00A26427" w:rsidRPr="004E1FFF">
        <w:rPr>
          <w:rFonts w:cs="Arial"/>
          <w:color w:val="000000" w:themeColor="text1"/>
          <w:sz w:val="24"/>
          <w:szCs w:val="26"/>
        </w:rPr>
        <w:t xml:space="preserve"> </w:t>
      </w:r>
      <w:r w:rsidRPr="004E1FFF">
        <w:rPr>
          <w:rFonts w:cs="Arial"/>
          <w:color w:val="000000" w:themeColor="text1"/>
          <w:sz w:val="24"/>
          <w:szCs w:val="26"/>
        </w:rPr>
        <w:t>A</w:t>
      </w:r>
      <w:r w:rsidR="00FC4BD4" w:rsidRPr="004E1FFF">
        <w:rPr>
          <w:rFonts w:cs="Arial"/>
          <w:color w:val="000000" w:themeColor="text1"/>
          <w:sz w:val="24"/>
          <w:szCs w:val="26"/>
        </w:rPr>
        <w:t xml:space="preserve">bility to work in teams, </w:t>
      </w:r>
      <w:r w:rsidRPr="004E1FFF">
        <w:rPr>
          <w:rFonts w:cs="Arial"/>
          <w:color w:val="000000" w:themeColor="text1"/>
          <w:sz w:val="24"/>
          <w:szCs w:val="26"/>
        </w:rPr>
        <w:t>and</w:t>
      </w:r>
      <w:r w:rsidR="00FC4BD4" w:rsidRPr="004E1FFF">
        <w:rPr>
          <w:rFonts w:cs="Arial"/>
          <w:color w:val="000000" w:themeColor="text1"/>
          <w:sz w:val="24"/>
          <w:szCs w:val="26"/>
        </w:rPr>
        <w:t xml:space="preserve"> work under high pressur</w:t>
      </w:r>
      <w:r w:rsidRPr="004E1FFF">
        <w:rPr>
          <w:rFonts w:cs="Arial"/>
          <w:color w:val="000000" w:themeColor="text1"/>
          <w:sz w:val="24"/>
          <w:szCs w:val="26"/>
        </w:rPr>
        <w:t xml:space="preserve">e </w:t>
      </w:r>
      <w:r w:rsidR="00DF7D58" w:rsidRPr="004E1FFF">
        <w:rPr>
          <w:rFonts w:cs="Arial"/>
          <w:color w:val="000000" w:themeColor="text1"/>
          <w:sz w:val="24"/>
          <w:szCs w:val="26"/>
        </w:rPr>
        <w:t>to</w:t>
      </w:r>
      <w:r w:rsidR="00FC4BD4" w:rsidRPr="004E1FFF">
        <w:rPr>
          <w:rFonts w:cs="Arial"/>
          <w:color w:val="000000" w:themeColor="text1"/>
          <w:sz w:val="24"/>
          <w:szCs w:val="26"/>
        </w:rPr>
        <w:t xml:space="preserve"> solve problems effi</w:t>
      </w:r>
      <w:r w:rsidR="001C46AC" w:rsidRPr="004E1FFF">
        <w:rPr>
          <w:rFonts w:cs="Arial"/>
          <w:color w:val="000000" w:themeColor="text1"/>
          <w:sz w:val="24"/>
          <w:szCs w:val="26"/>
        </w:rPr>
        <w:t>ciently.</w:t>
      </w:r>
      <w:r w:rsidR="00A26427" w:rsidRPr="004E1FFF">
        <w:rPr>
          <w:rFonts w:cs="Arial"/>
          <w:color w:val="000000" w:themeColor="text1"/>
          <w:sz w:val="24"/>
          <w:szCs w:val="26"/>
        </w:rPr>
        <w:t xml:space="preserve"> </w:t>
      </w:r>
      <w:r w:rsidRPr="004E1FFF">
        <w:rPr>
          <w:rFonts w:cs="Arial"/>
          <w:color w:val="000000" w:themeColor="text1"/>
          <w:sz w:val="24"/>
          <w:szCs w:val="26"/>
        </w:rPr>
        <w:t>Reliable computer technician with good technical knowledge.</w:t>
      </w:r>
    </w:p>
    <w:p w14:paraId="2B81FC50" w14:textId="77777777" w:rsidR="00B3428D" w:rsidRDefault="00B3428D" w:rsidP="00FC4BD4">
      <w:pPr>
        <w:pBdr>
          <w:bottom w:val="single" w:sz="12" w:space="1" w:color="auto"/>
        </w:pBdr>
        <w:tabs>
          <w:tab w:val="left" w:pos="1890"/>
        </w:tabs>
        <w:spacing w:after="0" w:line="240" w:lineRule="auto"/>
        <w:rPr>
          <w:rFonts w:cs="Arial"/>
          <w:color w:val="000000" w:themeColor="text1"/>
          <w:sz w:val="24"/>
        </w:rPr>
      </w:pPr>
    </w:p>
    <w:p w14:paraId="34B9502C" w14:textId="77777777" w:rsidR="007A2C24" w:rsidRPr="004E1FFF" w:rsidRDefault="00B3428D" w:rsidP="00956F3B">
      <w:pPr>
        <w:pBdr>
          <w:bottom w:val="single" w:sz="12" w:space="1" w:color="auto"/>
        </w:pBdr>
        <w:tabs>
          <w:tab w:val="left" w:pos="1890"/>
        </w:tabs>
        <w:spacing w:after="0" w:line="240" w:lineRule="auto"/>
        <w:rPr>
          <w:rFonts w:cs="Arial"/>
          <w:b/>
          <w:color w:val="000000" w:themeColor="text1"/>
          <w:sz w:val="28"/>
          <w:szCs w:val="34"/>
        </w:rPr>
      </w:pPr>
      <w:r w:rsidRPr="004E1FFF">
        <w:rPr>
          <w:rFonts w:cs="Arial"/>
          <w:b/>
          <w:color w:val="000000" w:themeColor="text1"/>
          <w:sz w:val="28"/>
          <w:szCs w:val="34"/>
        </w:rPr>
        <w:t>Qualific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48"/>
        <w:gridCol w:w="3372"/>
      </w:tblGrid>
      <w:tr w:rsidR="00776AEC" w:rsidRPr="004E1FFF" w14:paraId="7DC2D23F" w14:textId="77777777" w:rsidTr="00776AEC">
        <w:tc>
          <w:tcPr>
            <w:tcW w:w="6912" w:type="dxa"/>
          </w:tcPr>
          <w:p w14:paraId="444569EC" w14:textId="77777777" w:rsidR="00776AEC" w:rsidRPr="004E1FFF" w:rsidRDefault="006B6417" w:rsidP="000B7553">
            <w:pPr>
              <w:tabs>
                <w:tab w:val="left" w:pos="1050"/>
              </w:tabs>
              <w:rPr>
                <w:rFonts w:eastAsia="Calibri" w:cs="Times New Roman"/>
                <w:b/>
                <w:sz w:val="24"/>
                <w:szCs w:val="26"/>
              </w:rPr>
            </w:pPr>
            <w:r w:rsidRPr="004E1FFF">
              <w:rPr>
                <w:rFonts w:eastAsia="Calibri" w:cs="Times New Roman"/>
                <w:b/>
                <w:sz w:val="24"/>
                <w:szCs w:val="26"/>
              </w:rPr>
              <w:t>ICT for Busi</w:t>
            </w:r>
            <w:r w:rsidR="00776AEC" w:rsidRPr="004E1FFF">
              <w:rPr>
                <w:rFonts w:eastAsia="Calibri" w:cs="Times New Roman"/>
                <w:b/>
                <w:sz w:val="24"/>
                <w:szCs w:val="26"/>
              </w:rPr>
              <w:t>ness</w:t>
            </w:r>
          </w:p>
          <w:p w14:paraId="35FD5694" w14:textId="77777777" w:rsidR="00776AEC" w:rsidRPr="004E1FFF" w:rsidRDefault="00776AEC" w:rsidP="000B7553">
            <w:pPr>
              <w:tabs>
                <w:tab w:val="left" w:pos="1050"/>
              </w:tabs>
              <w:rPr>
                <w:rFonts w:eastAsia="Calibri" w:cs="Times New Roman"/>
                <w:sz w:val="24"/>
                <w:szCs w:val="26"/>
              </w:rPr>
            </w:pPr>
            <w:r w:rsidRPr="004E1FFF">
              <w:rPr>
                <w:rFonts w:eastAsia="Calibri" w:cs="Times New Roman"/>
                <w:sz w:val="24"/>
                <w:szCs w:val="26"/>
              </w:rPr>
              <w:t>Confederation College, Thunder Bay, Ontario</w:t>
            </w:r>
          </w:p>
          <w:p w14:paraId="52EF4F6B" w14:textId="77777777" w:rsidR="00380687" w:rsidRPr="004E1FFF" w:rsidRDefault="00380687" w:rsidP="000B7553">
            <w:pPr>
              <w:tabs>
                <w:tab w:val="left" w:pos="1050"/>
              </w:tabs>
              <w:rPr>
                <w:rFonts w:eastAsia="Calibri" w:cs="Times New Roman"/>
                <w:sz w:val="24"/>
                <w:szCs w:val="26"/>
              </w:rPr>
            </w:pPr>
          </w:p>
        </w:tc>
        <w:tc>
          <w:tcPr>
            <w:tcW w:w="3744" w:type="dxa"/>
          </w:tcPr>
          <w:p w14:paraId="41C6AC0A" w14:textId="77777777" w:rsidR="00776AEC" w:rsidRPr="004E1FFF" w:rsidRDefault="00776AEC" w:rsidP="00776AEC">
            <w:pPr>
              <w:tabs>
                <w:tab w:val="left" w:pos="1050"/>
              </w:tabs>
              <w:jc w:val="right"/>
              <w:rPr>
                <w:rFonts w:eastAsia="Calibri" w:cs="Times New Roman"/>
                <w:b/>
                <w:sz w:val="24"/>
                <w:szCs w:val="26"/>
              </w:rPr>
            </w:pPr>
            <w:r w:rsidRPr="004E1FFF">
              <w:rPr>
                <w:rFonts w:eastAsia="Calibri" w:cs="Times New Roman"/>
                <w:b/>
                <w:sz w:val="24"/>
                <w:szCs w:val="26"/>
              </w:rPr>
              <w:t>2019-2021</w:t>
            </w:r>
          </w:p>
        </w:tc>
      </w:tr>
      <w:tr w:rsidR="00776AEC" w:rsidRPr="004E1FFF" w14:paraId="0ADD8541" w14:textId="77777777" w:rsidTr="00776AEC">
        <w:tc>
          <w:tcPr>
            <w:tcW w:w="6912" w:type="dxa"/>
          </w:tcPr>
          <w:p w14:paraId="3608BA31" w14:textId="77777777" w:rsidR="00776AEC" w:rsidRPr="004E1FFF" w:rsidRDefault="00776AEC" w:rsidP="000B7553">
            <w:pPr>
              <w:tabs>
                <w:tab w:val="left" w:pos="1050"/>
              </w:tabs>
              <w:rPr>
                <w:rFonts w:eastAsia="Calibri" w:cs="Times New Roman"/>
                <w:b/>
                <w:sz w:val="24"/>
                <w:szCs w:val="26"/>
              </w:rPr>
            </w:pPr>
            <w:r w:rsidRPr="004E1FFF">
              <w:rPr>
                <w:rFonts w:eastAsia="Calibri" w:cs="Times New Roman"/>
                <w:b/>
                <w:sz w:val="24"/>
                <w:szCs w:val="26"/>
              </w:rPr>
              <w:t>Bachelor of Technology</w:t>
            </w:r>
          </w:p>
          <w:p w14:paraId="07DBB4A8" w14:textId="77777777" w:rsidR="00380687" w:rsidRPr="004E1FFF" w:rsidRDefault="00380687" w:rsidP="000B7553">
            <w:pPr>
              <w:tabs>
                <w:tab w:val="left" w:pos="1050"/>
              </w:tabs>
              <w:rPr>
                <w:rFonts w:eastAsia="Calibri" w:cs="Times New Roman"/>
                <w:b/>
                <w:sz w:val="24"/>
                <w:szCs w:val="26"/>
              </w:rPr>
            </w:pPr>
            <w:r w:rsidRPr="004E1FFF">
              <w:rPr>
                <w:rFonts w:eastAsia="Calibri" w:cs="Times New Roman"/>
                <w:b/>
                <w:sz w:val="24"/>
                <w:szCs w:val="26"/>
              </w:rPr>
              <w:t>(Computer Science and Engineering)</w:t>
            </w:r>
          </w:p>
          <w:p w14:paraId="12AE561E" w14:textId="77777777" w:rsidR="00776AEC" w:rsidRPr="004E1FFF" w:rsidRDefault="00776AEC" w:rsidP="000B7553">
            <w:pPr>
              <w:tabs>
                <w:tab w:val="left" w:pos="1050"/>
              </w:tabs>
              <w:rPr>
                <w:rFonts w:eastAsia="Calibri" w:cs="Times New Roman"/>
                <w:sz w:val="24"/>
                <w:szCs w:val="26"/>
              </w:rPr>
            </w:pPr>
            <w:r w:rsidRPr="004E1FFF">
              <w:rPr>
                <w:rFonts w:eastAsia="Calibri" w:cs="Times New Roman"/>
                <w:sz w:val="24"/>
                <w:szCs w:val="26"/>
              </w:rPr>
              <w:t>Chandigarh Engineering College, Mohali, Punjab, India</w:t>
            </w:r>
          </w:p>
        </w:tc>
        <w:tc>
          <w:tcPr>
            <w:tcW w:w="3744" w:type="dxa"/>
          </w:tcPr>
          <w:p w14:paraId="452A8282" w14:textId="77777777" w:rsidR="00776AEC" w:rsidRPr="004E1FFF" w:rsidRDefault="00776AEC" w:rsidP="00776AEC">
            <w:pPr>
              <w:tabs>
                <w:tab w:val="left" w:pos="1050"/>
              </w:tabs>
              <w:jc w:val="right"/>
              <w:rPr>
                <w:rFonts w:eastAsia="Calibri" w:cs="Times New Roman"/>
                <w:b/>
                <w:sz w:val="24"/>
                <w:szCs w:val="26"/>
              </w:rPr>
            </w:pPr>
            <w:r w:rsidRPr="004E1FFF">
              <w:rPr>
                <w:rFonts w:eastAsia="Calibri" w:cs="Times New Roman"/>
                <w:b/>
                <w:sz w:val="24"/>
                <w:szCs w:val="26"/>
              </w:rPr>
              <w:t>2014-2018</w:t>
            </w:r>
          </w:p>
        </w:tc>
      </w:tr>
    </w:tbl>
    <w:p w14:paraId="6F4DC1C9" w14:textId="77777777" w:rsidR="00776AEC" w:rsidRDefault="00776AEC" w:rsidP="008E37BE">
      <w:pPr>
        <w:pBdr>
          <w:bottom w:val="single" w:sz="12" w:space="1" w:color="auto"/>
        </w:pBdr>
        <w:spacing w:after="0" w:line="240" w:lineRule="auto"/>
        <w:rPr>
          <w:rFonts w:cstheme="minorHAnsi"/>
          <w:b/>
          <w:sz w:val="28"/>
          <w:szCs w:val="28"/>
        </w:rPr>
      </w:pPr>
    </w:p>
    <w:p w14:paraId="15103E8C" w14:textId="77777777" w:rsidR="00776AEC" w:rsidRPr="004E1FFF" w:rsidRDefault="00776AEC" w:rsidP="00956F3B">
      <w:pPr>
        <w:pBdr>
          <w:bottom w:val="single" w:sz="12" w:space="1" w:color="auto"/>
        </w:pBdr>
        <w:spacing w:after="0" w:line="240" w:lineRule="auto"/>
        <w:rPr>
          <w:rFonts w:cstheme="minorHAnsi"/>
          <w:b/>
          <w:sz w:val="28"/>
          <w:szCs w:val="34"/>
        </w:rPr>
      </w:pPr>
      <w:r w:rsidRPr="004E1FFF">
        <w:rPr>
          <w:rFonts w:cstheme="minorHAnsi"/>
          <w:b/>
          <w:sz w:val="28"/>
          <w:szCs w:val="34"/>
        </w:rPr>
        <w:t>Skills</w:t>
      </w:r>
    </w:p>
    <w:p w14:paraId="2B3C4485" w14:textId="77777777" w:rsidR="00776AEC" w:rsidRPr="004E1FFF" w:rsidRDefault="008B184D" w:rsidP="00776AEC">
      <w:pPr>
        <w:pStyle w:val="ListParagraph"/>
        <w:numPr>
          <w:ilvl w:val="0"/>
          <w:numId w:val="27"/>
        </w:numPr>
        <w:spacing w:after="0" w:line="240" w:lineRule="auto"/>
        <w:rPr>
          <w:rFonts w:eastAsia="Calibri" w:cs="Times New Roman"/>
          <w:sz w:val="24"/>
          <w:szCs w:val="26"/>
        </w:rPr>
      </w:pPr>
      <w:r w:rsidRPr="004E1FFF">
        <w:rPr>
          <w:rFonts w:eastAsia="Calibri" w:cs="Times New Roman"/>
          <w:sz w:val="24"/>
          <w:szCs w:val="26"/>
        </w:rPr>
        <w:t>G</w:t>
      </w:r>
      <w:r w:rsidR="000C1EB1" w:rsidRPr="004E1FFF">
        <w:rPr>
          <w:rFonts w:eastAsia="Calibri" w:cs="Times New Roman"/>
          <w:sz w:val="24"/>
          <w:szCs w:val="26"/>
        </w:rPr>
        <w:t>ood command over various programming languages.</w:t>
      </w:r>
    </w:p>
    <w:p w14:paraId="421D7CFB" w14:textId="77777777" w:rsidR="000C1EB1" w:rsidRPr="004E1FFF" w:rsidRDefault="000C1EB1" w:rsidP="00776AEC">
      <w:pPr>
        <w:pStyle w:val="ListParagraph"/>
        <w:numPr>
          <w:ilvl w:val="0"/>
          <w:numId w:val="27"/>
        </w:numPr>
        <w:spacing w:after="0" w:line="240" w:lineRule="auto"/>
        <w:rPr>
          <w:rFonts w:eastAsia="Calibri" w:cs="Times New Roman"/>
          <w:sz w:val="24"/>
          <w:szCs w:val="26"/>
        </w:rPr>
      </w:pPr>
      <w:r w:rsidRPr="004E1FFF">
        <w:rPr>
          <w:rFonts w:eastAsia="Calibri" w:cs="Times New Roman"/>
          <w:sz w:val="24"/>
          <w:szCs w:val="26"/>
        </w:rPr>
        <w:t>Strong knowledge of Computer Hardware and Software.</w:t>
      </w:r>
    </w:p>
    <w:p w14:paraId="00507AC9" w14:textId="77777777" w:rsidR="00956F3B" w:rsidRPr="004E1FFF" w:rsidRDefault="00956F3B" w:rsidP="00776AEC">
      <w:pPr>
        <w:pStyle w:val="ListParagraph"/>
        <w:numPr>
          <w:ilvl w:val="0"/>
          <w:numId w:val="27"/>
        </w:numPr>
        <w:spacing w:after="0" w:line="240" w:lineRule="auto"/>
        <w:rPr>
          <w:rFonts w:eastAsia="Calibri" w:cs="Times New Roman"/>
          <w:b/>
          <w:sz w:val="24"/>
          <w:szCs w:val="26"/>
        </w:rPr>
      </w:pPr>
      <w:r w:rsidRPr="004E1FFF">
        <w:rPr>
          <w:rFonts w:eastAsia="Calibri" w:cs="Times New Roman"/>
          <w:sz w:val="24"/>
          <w:szCs w:val="26"/>
        </w:rPr>
        <w:t xml:space="preserve">Certified in </w:t>
      </w:r>
      <w:r w:rsidRPr="004E1FFF">
        <w:rPr>
          <w:rFonts w:eastAsia="Calibri" w:cs="Times New Roman"/>
          <w:b/>
          <w:sz w:val="24"/>
          <w:szCs w:val="26"/>
        </w:rPr>
        <w:t>Standard First Aid and C.P.R/A.</w:t>
      </w:r>
      <w:proofErr w:type="gramStart"/>
      <w:r w:rsidRPr="004E1FFF">
        <w:rPr>
          <w:rFonts w:eastAsia="Calibri" w:cs="Times New Roman"/>
          <w:b/>
          <w:sz w:val="24"/>
          <w:szCs w:val="26"/>
        </w:rPr>
        <w:t>E.D</w:t>
      </w:r>
      <w:proofErr w:type="gramEnd"/>
      <w:r w:rsidRPr="004E1FFF">
        <w:rPr>
          <w:rFonts w:eastAsia="Calibri" w:cs="Times New Roman"/>
          <w:b/>
          <w:sz w:val="24"/>
          <w:szCs w:val="26"/>
        </w:rPr>
        <w:t xml:space="preserve"> Level C</w:t>
      </w:r>
      <w:r w:rsidRPr="004E1FFF">
        <w:rPr>
          <w:rFonts w:eastAsia="Calibri" w:cs="Times New Roman"/>
          <w:sz w:val="24"/>
          <w:szCs w:val="26"/>
        </w:rPr>
        <w:t>.</w:t>
      </w:r>
    </w:p>
    <w:p w14:paraId="2A831D14" w14:textId="77777777" w:rsidR="008E37BE" w:rsidRDefault="008E37BE" w:rsidP="004C22CC">
      <w:pPr>
        <w:spacing w:after="0" w:line="240" w:lineRule="auto"/>
        <w:rPr>
          <w:rFonts w:cstheme="minorHAnsi"/>
          <w:b/>
          <w:sz w:val="28"/>
          <w:szCs w:val="28"/>
        </w:rPr>
      </w:pPr>
    </w:p>
    <w:p w14:paraId="02FF5A9E" w14:textId="77777777" w:rsidR="000C1EB1" w:rsidRPr="004E1FFF" w:rsidRDefault="000C1EB1" w:rsidP="00956F3B">
      <w:pPr>
        <w:pBdr>
          <w:bottom w:val="single" w:sz="12" w:space="1" w:color="auto"/>
        </w:pBdr>
        <w:spacing w:after="0" w:line="240" w:lineRule="auto"/>
        <w:rPr>
          <w:rFonts w:cstheme="minorHAnsi"/>
          <w:b/>
          <w:sz w:val="28"/>
          <w:szCs w:val="34"/>
        </w:rPr>
      </w:pPr>
      <w:r w:rsidRPr="004E1FFF">
        <w:rPr>
          <w:rFonts w:cstheme="minorHAnsi"/>
          <w:b/>
          <w:sz w:val="28"/>
          <w:szCs w:val="34"/>
        </w:rPr>
        <w:t>Personal Attributes</w:t>
      </w:r>
    </w:p>
    <w:p w14:paraId="194412CD" w14:textId="77777777" w:rsidR="000C1EB1" w:rsidRPr="004E1FFF" w:rsidRDefault="00380687" w:rsidP="001C46AC">
      <w:pPr>
        <w:pStyle w:val="ListParagraph"/>
        <w:numPr>
          <w:ilvl w:val="0"/>
          <w:numId w:val="28"/>
        </w:numPr>
        <w:spacing w:after="0" w:line="240" w:lineRule="auto"/>
        <w:rPr>
          <w:b/>
          <w:color w:val="000000" w:themeColor="text1"/>
          <w:sz w:val="24"/>
          <w:szCs w:val="26"/>
        </w:rPr>
      </w:pPr>
      <w:r w:rsidRPr="004E1FFF">
        <w:rPr>
          <w:sz w:val="24"/>
          <w:szCs w:val="26"/>
        </w:rPr>
        <w:t>Met</w:t>
      </w:r>
      <w:r w:rsidR="001C46AC" w:rsidRPr="004E1FFF">
        <w:rPr>
          <w:sz w:val="24"/>
          <w:szCs w:val="26"/>
        </w:rPr>
        <w:t xml:space="preserve">iculous, Intuitive, and have </w:t>
      </w:r>
      <w:r w:rsidR="001C46AC" w:rsidRPr="004E1FFF">
        <w:rPr>
          <w:rStyle w:val="Strong"/>
          <w:rFonts w:cs="Arial"/>
          <w:b w:val="0"/>
          <w:color w:val="000000" w:themeColor="text1"/>
          <w:sz w:val="24"/>
          <w:szCs w:val="26"/>
          <w:bdr w:val="none" w:sz="0" w:space="0" w:color="auto" w:frame="1"/>
          <w:shd w:val="clear" w:color="auto" w:fill="FFFFFF"/>
        </w:rPr>
        <w:t>strong communication and interpersonal skills.</w:t>
      </w:r>
    </w:p>
    <w:p w14:paraId="63920D2D" w14:textId="77777777" w:rsidR="000C1EB1" w:rsidRPr="004E1FFF" w:rsidRDefault="00380687" w:rsidP="000C1EB1">
      <w:pPr>
        <w:pStyle w:val="ListParagraph"/>
        <w:numPr>
          <w:ilvl w:val="0"/>
          <w:numId w:val="28"/>
        </w:numPr>
        <w:spacing w:after="0" w:line="240" w:lineRule="auto"/>
        <w:rPr>
          <w:rStyle w:val="Strong"/>
          <w:bCs w:val="0"/>
          <w:color w:val="000000" w:themeColor="text1"/>
          <w:sz w:val="24"/>
          <w:szCs w:val="26"/>
        </w:rPr>
      </w:pPr>
      <w:r w:rsidRPr="004E1FFF">
        <w:rPr>
          <w:rStyle w:val="Strong"/>
          <w:rFonts w:cs="Arial"/>
          <w:b w:val="0"/>
          <w:color w:val="000000" w:themeColor="text1"/>
          <w:sz w:val="24"/>
          <w:szCs w:val="26"/>
          <w:bdr w:val="none" w:sz="0" w:space="0" w:color="auto" w:frame="1"/>
          <w:shd w:val="clear" w:color="auto" w:fill="FFFFFF"/>
        </w:rPr>
        <w:t>Eager to upgrade knowledge base and s</w:t>
      </w:r>
      <w:r w:rsidR="000C1EB1" w:rsidRPr="004E1FFF">
        <w:rPr>
          <w:rStyle w:val="Strong"/>
          <w:rFonts w:cs="Arial"/>
          <w:b w:val="0"/>
          <w:color w:val="000000" w:themeColor="text1"/>
          <w:sz w:val="24"/>
          <w:szCs w:val="26"/>
          <w:bdr w:val="none" w:sz="0" w:space="0" w:color="auto" w:frame="1"/>
          <w:shd w:val="clear" w:color="auto" w:fill="FFFFFF"/>
        </w:rPr>
        <w:t>kills</w:t>
      </w:r>
      <w:r w:rsidRPr="004E1FFF">
        <w:rPr>
          <w:rStyle w:val="Strong"/>
          <w:rFonts w:cs="Arial"/>
          <w:b w:val="0"/>
          <w:color w:val="000000" w:themeColor="text1"/>
          <w:sz w:val="24"/>
          <w:szCs w:val="26"/>
          <w:bdr w:val="none" w:sz="0" w:space="0" w:color="auto" w:frame="1"/>
          <w:shd w:val="clear" w:color="auto" w:fill="FFFFFF"/>
        </w:rPr>
        <w:t>.</w:t>
      </w:r>
    </w:p>
    <w:p w14:paraId="75106BDC" w14:textId="77777777" w:rsidR="00380687" w:rsidRPr="004E1FFF" w:rsidRDefault="00380687" w:rsidP="00990F51">
      <w:pPr>
        <w:pStyle w:val="ListParagraph"/>
        <w:numPr>
          <w:ilvl w:val="0"/>
          <w:numId w:val="28"/>
        </w:numPr>
        <w:spacing w:after="0" w:line="240" w:lineRule="auto"/>
        <w:rPr>
          <w:rStyle w:val="Strong"/>
          <w:bCs w:val="0"/>
          <w:color w:val="000000" w:themeColor="text1"/>
          <w:sz w:val="24"/>
          <w:szCs w:val="26"/>
        </w:rPr>
      </w:pPr>
      <w:r w:rsidRPr="004E1FFF">
        <w:rPr>
          <w:rStyle w:val="Strong"/>
          <w:rFonts w:cs="Arial"/>
          <w:b w:val="0"/>
          <w:color w:val="000000" w:themeColor="text1"/>
          <w:sz w:val="24"/>
          <w:szCs w:val="26"/>
          <w:bdr w:val="none" w:sz="0" w:space="0" w:color="auto" w:frame="1"/>
          <w:shd w:val="clear" w:color="auto" w:fill="FFFFFF"/>
        </w:rPr>
        <w:t>Have great time management skills.</w:t>
      </w:r>
    </w:p>
    <w:p w14:paraId="1206C213" w14:textId="77777777" w:rsidR="00990F51" w:rsidRPr="004E1FFF" w:rsidRDefault="00990F51" w:rsidP="00990F51">
      <w:pPr>
        <w:pStyle w:val="ListParagraph"/>
        <w:spacing w:after="0" w:line="240" w:lineRule="auto"/>
        <w:rPr>
          <w:rStyle w:val="Strong"/>
          <w:rFonts w:cs="Arial"/>
          <w:b w:val="0"/>
          <w:color w:val="000000" w:themeColor="text1"/>
          <w:sz w:val="24"/>
          <w:szCs w:val="28"/>
          <w:bdr w:val="none" w:sz="0" w:space="0" w:color="auto" w:frame="1"/>
          <w:shd w:val="clear" w:color="auto" w:fill="FFFFFF"/>
        </w:rPr>
      </w:pPr>
    </w:p>
    <w:p w14:paraId="284FFCCA" w14:textId="77777777" w:rsidR="00956F3B" w:rsidRPr="004E1FFF" w:rsidRDefault="00990F51" w:rsidP="00956F3B">
      <w:pPr>
        <w:pBdr>
          <w:bottom w:val="single" w:sz="12" w:space="1" w:color="auto"/>
        </w:pBdr>
        <w:spacing w:after="0" w:line="240" w:lineRule="auto"/>
        <w:rPr>
          <w:rFonts w:cstheme="minorHAnsi"/>
          <w:b/>
          <w:sz w:val="28"/>
          <w:szCs w:val="34"/>
        </w:rPr>
      </w:pPr>
      <w:r w:rsidRPr="004E1FFF">
        <w:rPr>
          <w:rFonts w:cstheme="minorHAnsi"/>
          <w:b/>
          <w:sz w:val="28"/>
          <w:szCs w:val="34"/>
        </w:rPr>
        <w:t>Extra-</w:t>
      </w:r>
      <w:r w:rsidR="007017F8" w:rsidRPr="004E1FFF">
        <w:rPr>
          <w:rFonts w:cstheme="minorHAnsi"/>
          <w:b/>
          <w:sz w:val="28"/>
          <w:szCs w:val="34"/>
        </w:rPr>
        <w:t>Curricular</w:t>
      </w:r>
      <w:r w:rsidRPr="004E1FFF">
        <w:rPr>
          <w:rFonts w:cstheme="minorHAnsi"/>
          <w:b/>
          <w:sz w:val="28"/>
          <w:szCs w:val="34"/>
        </w:rPr>
        <w:t xml:space="preserve"> and </w:t>
      </w:r>
      <w:r w:rsidR="007017F8" w:rsidRPr="004E1FFF">
        <w:rPr>
          <w:rFonts w:cstheme="minorHAnsi"/>
          <w:b/>
          <w:sz w:val="28"/>
          <w:szCs w:val="34"/>
        </w:rPr>
        <w:t>Voluntary</w:t>
      </w:r>
      <w:r w:rsidRPr="004E1FFF">
        <w:rPr>
          <w:rFonts w:cstheme="minorHAnsi"/>
          <w:b/>
          <w:sz w:val="28"/>
          <w:szCs w:val="34"/>
        </w:rPr>
        <w:t xml:space="preserve"> Activities</w:t>
      </w:r>
    </w:p>
    <w:p w14:paraId="1FA19977" w14:textId="77777777" w:rsidR="00990F51" w:rsidRPr="004E1FFF" w:rsidRDefault="008434CA" w:rsidP="00990F51"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  <w:sz w:val="24"/>
          <w:szCs w:val="26"/>
        </w:rPr>
      </w:pPr>
      <w:r w:rsidRPr="004E1FFF">
        <w:rPr>
          <w:rFonts w:cstheme="minorHAnsi"/>
          <w:sz w:val="24"/>
          <w:szCs w:val="26"/>
        </w:rPr>
        <w:t xml:space="preserve">Volunteered and Participated in </w:t>
      </w:r>
      <w:r w:rsidRPr="004E1FFF">
        <w:rPr>
          <w:rFonts w:cstheme="minorHAnsi"/>
          <w:b/>
          <w:sz w:val="24"/>
          <w:szCs w:val="26"/>
        </w:rPr>
        <w:t>National Creativity Aptitude Test (NCAT).</w:t>
      </w:r>
    </w:p>
    <w:p w14:paraId="15893A08" w14:textId="77777777" w:rsidR="008434CA" w:rsidRPr="004E1FFF" w:rsidRDefault="008434CA" w:rsidP="00990F51"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  <w:sz w:val="24"/>
          <w:szCs w:val="26"/>
        </w:rPr>
      </w:pPr>
      <w:r w:rsidRPr="004E1FFF">
        <w:rPr>
          <w:rFonts w:cstheme="minorHAnsi"/>
          <w:sz w:val="24"/>
          <w:szCs w:val="26"/>
        </w:rPr>
        <w:t xml:space="preserve">Volunteered in </w:t>
      </w:r>
      <w:r w:rsidRPr="004E1FFF">
        <w:rPr>
          <w:rFonts w:cstheme="minorHAnsi"/>
          <w:b/>
          <w:sz w:val="24"/>
          <w:szCs w:val="26"/>
        </w:rPr>
        <w:t>Blood Donation Camp</w:t>
      </w:r>
      <w:r w:rsidRPr="004E1FFF">
        <w:rPr>
          <w:rFonts w:cstheme="minorHAnsi"/>
          <w:sz w:val="24"/>
          <w:szCs w:val="26"/>
        </w:rPr>
        <w:t xml:space="preserve"> at College Premises in India.</w:t>
      </w:r>
    </w:p>
    <w:p w14:paraId="17BE8586" w14:textId="63977E36" w:rsidR="007017F8" w:rsidRPr="00D90128" w:rsidRDefault="005F15B2" w:rsidP="007017F8"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  <w:sz w:val="24"/>
          <w:szCs w:val="26"/>
        </w:rPr>
      </w:pPr>
      <w:r w:rsidRPr="004E1FFF">
        <w:rPr>
          <w:rFonts w:cstheme="minorHAnsi"/>
          <w:sz w:val="24"/>
          <w:szCs w:val="26"/>
        </w:rPr>
        <w:t>Coordinated</w:t>
      </w:r>
      <w:r w:rsidR="008434CA" w:rsidRPr="004E1FFF">
        <w:rPr>
          <w:rFonts w:cstheme="minorHAnsi"/>
          <w:sz w:val="24"/>
          <w:szCs w:val="26"/>
        </w:rPr>
        <w:t xml:space="preserve"> various cultural and technical events organi</w:t>
      </w:r>
      <w:r w:rsidRPr="004E1FFF">
        <w:rPr>
          <w:rFonts w:cstheme="minorHAnsi"/>
          <w:sz w:val="24"/>
          <w:szCs w:val="26"/>
        </w:rPr>
        <w:t>zed by Student Welfare Dep</w:t>
      </w:r>
      <w:r w:rsidR="00F12B5E" w:rsidRPr="004E1FFF">
        <w:rPr>
          <w:rFonts w:cstheme="minorHAnsi"/>
          <w:sz w:val="24"/>
          <w:szCs w:val="26"/>
        </w:rPr>
        <w:t>artment.</w:t>
      </w:r>
      <w:bookmarkStart w:id="0" w:name="_GoBack"/>
      <w:bookmarkEnd w:id="0"/>
    </w:p>
    <w:p w14:paraId="03151676" w14:textId="77777777" w:rsidR="008434CA" w:rsidRDefault="008434CA" w:rsidP="008434CA">
      <w:pPr>
        <w:spacing w:after="0" w:line="240" w:lineRule="auto"/>
        <w:ind w:left="360"/>
        <w:rPr>
          <w:rFonts w:cstheme="minorHAnsi"/>
          <w:sz w:val="28"/>
          <w:szCs w:val="20"/>
        </w:rPr>
      </w:pPr>
    </w:p>
    <w:p w14:paraId="5B0B69DC" w14:textId="77777777" w:rsidR="008434CA" w:rsidRPr="008434CA" w:rsidRDefault="008434CA" w:rsidP="008434CA">
      <w:pPr>
        <w:spacing w:after="0" w:line="240" w:lineRule="auto"/>
        <w:ind w:left="360"/>
        <w:rPr>
          <w:rFonts w:cstheme="minorHAnsi"/>
          <w:sz w:val="28"/>
          <w:szCs w:val="20"/>
        </w:rPr>
      </w:pPr>
    </w:p>
    <w:p w14:paraId="5FE8F138" w14:textId="77777777" w:rsidR="008434CA" w:rsidRPr="008434CA" w:rsidRDefault="008434CA" w:rsidP="008434CA">
      <w:pPr>
        <w:spacing w:after="0" w:line="240" w:lineRule="auto"/>
        <w:rPr>
          <w:rFonts w:cstheme="minorHAnsi"/>
          <w:b/>
          <w:sz w:val="28"/>
          <w:szCs w:val="20"/>
        </w:rPr>
      </w:pPr>
    </w:p>
    <w:p w14:paraId="067AC917" w14:textId="77777777" w:rsidR="008E37BE" w:rsidRPr="00B347E5" w:rsidRDefault="008E37BE" w:rsidP="00B347E5">
      <w:pPr>
        <w:spacing w:after="0" w:line="240" w:lineRule="auto"/>
        <w:rPr>
          <w:rFonts w:eastAsia="Calibri" w:cs="Times New Roman"/>
          <w:b/>
          <w:sz w:val="24"/>
          <w:szCs w:val="24"/>
        </w:rPr>
      </w:pPr>
    </w:p>
    <w:sectPr w:rsidR="008E37BE" w:rsidRPr="00B347E5" w:rsidSect="00B40D5B">
      <w:pgSz w:w="12240" w:h="15840"/>
      <w:pgMar w:top="1134" w:right="1418" w:bottom="1701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A37D12" w14:textId="77777777" w:rsidR="00981C6C" w:rsidRDefault="00981C6C" w:rsidP="000D71D8">
      <w:pPr>
        <w:spacing w:after="0" w:line="240" w:lineRule="auto"/>
      </w:pPr>
      <w:r>
        <w:separator/>
      </w:r>
    </w:p>
  </w:endnote>
  <w:endnote w:type="continuationSeparator" w:id="0">
    <w:p w14:paraId="3CC4D530" w14:textId="77777777" w:rsidR="00981C6C" w:rsidRDefault="00981C6C" w:rsidP="000D71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68769C" w14:textId="77777777" w:rsidR="00981C6C" w:rsidRDefault="00981C6C" w:rsidP="000D71D8">
      <w:pPr>
        <w:spacing w:after="0" w:line="240" w:lineRule="auto"/>
      </w:pPr>
      <w:r>
        <w:separator/>
      </w:r>
    </w:p>
  </w:footnote>
  <w:footnote w:type="continuationSeparator" w:id="0">
    <w:p w14:paraId="3B6D74C7" w14:textId="77777777" w:rsidR="00981C6C" w:rsidRDefault="00981C6C" w:rsidP="000D71D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2AE8944A"/>
    <w:lvl w:ilvl="0" w:tplc="FFFFFFFF">
      <w:start w:val="1"/>
      <w:numFmt w:val="bullet"/>
      <w:lvlText w:val="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2C57329"/>
    <w:multiLevelType w:val="hybridMultilevel"/>
    <w:tmpl w:val="9596062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C31E94"/>
    <w:multiLevelType w:val="hybridMultilevel"/>
    <w:tmpl w:val="BA5E1CF0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" w15:restartNumberingAfterBreak="0">
    <w:nsid w:val="07767216"/>
    <w:multiLevelType w:val="hybridMultilevel"/>
    <w:tmpl w:val="F33CC9F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7F0BB9"/>
    <w:multiLevelType w:val="hybridMultilevel"/>
    <w:tmpl w:val="D19CD18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3D11C1"/>
    <w:multiLevelType w:val="hybridMultilevel"/>
    <w:tmpl w:val="CF523B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DB5B4C"/>
    <w:multiLevelType w:val="hybridMultilevel"/>
    <w:tmpl w:val="55DC37A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8D7246"/>
    <w:multiLevelType w:val="hybridMultilevel"/>
    <w:tmpl w:val="53E4B8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173896"/>
    <w:multiLevelType w:val="hybridMultilevel"/>
    <w:tmpl w:val="0BC8622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E34743"/>
    <w:multiLevelType w:val="hybridMultilevel"/>
    <w:tmpl w:val="1F00867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0909E7"/>
    <w:multiLevelType w:val="hybridMultilevel"/>
    <w:tmpl w:val="398880F8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643799E"/>
    <w:multiLevelType w:val="hybridMultilevel"/>
    <w:tmpl w:val="DD60557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805889"/>
    <w:multiLevelType w:val="hybridMultilevel"/>
    <w:tmpl w:val="6E1233A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3B581A"/>
    <w:multiLevelType w:val="hybridMultilevel"/>
    <w:tmpl w:val="AAAE4B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674CD4"/>
    <w:multiLevelType w:val="hybridMultilevel"/>
    <w:tmpl w:val="4E0EC35C"/>
    <w:lvl w:ilvl="0" w:tplc="04090001">
      <w:start w:val="1"/>
      <w:numFmt w:val="bullet"/>
      <w:lvlText w:val=""/>
      <w:lvlJc w:val="left"/>
      <w:pPr>
        <w:ind w:left="7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abstractNum w:abstractNumId="15" w15:restartNumberingAfterBreak="0">
    <w:nsid w:val="3F776FBF"/>
    <w:multiLevelType w:val="hybridMultilevel"/>
    <w:tmpl w:val="8310A178"/>
    <w:lvl w:ilvl="0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16" w15:restartNumberingAfterBreak="0">
    <w:nsid w:val="40B51AE9"/>
    <w:multiLevelType w:val="hybridMultilevel"/>
    <w:tmpl w:val="25B2885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587460"/>
    <w:multiLevelType w:val="hybridMultilevel"/>
    <w:tmpl w:val="D0BEB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9320A1"/>
    <w:multiLevelType w:val="hybridMultilevel"/>
    <w:tmpl w:val="0E20659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B1676E"/>
    <w:multiLevelType w:val="hybridMultilevel"/>
    <w:tmpl w:val="4A54FABC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4B344F0E"/>
    <w:multiLevelType w:val="hybridMultilevel"/>
    <w:tmpl w:val="016A7FB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291786"/>
    <w:multiLevelType w:val="hybridMultilevel"/>
    <w:tmpl w:val="6CB8317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C51C2A"/>
    <w:multiLevelType w:val="hybridMultilevel"/>
    <w:tmpl w:val="5CCC9A64"/>
    <w:lvl w:ilvl="0" w:tplc="04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3" w15:restartNumberingAfterBreak="0">
    <w:nsid w:val="54156276"/>
    <w:multiLevelType w:val="hybridMultilevel"/>
    <w:tmpl w:val="2356F23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CF341E"/>
    <w:multiLevelType w:val="hybridMultilevel"/>
    <w:tmpl w:val="2BB2DAE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F71C18"/>
    <w:multiLevelType w:val="hybridMultilevel"/>
    <w:tmpl w:val="C040F9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300143"/>
    <w:multiLevelType w:val="hybridMultilevel"/>
    <w:tmpl w:val="1A78AC2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41F0D48"/>
    <w:multiLevelType w:val="hybridMultilevel"/>
    <w:tmpl w:val="6E1CA1E6"/>
    <w:lvl w:ilvl="0" w:tplc="A07061BE">
      <w:start w:val="1"/>
      <w:numFmt w:val="bullet"/>
      <w:lvlText w:val=""/>
      <w:lvlJc w:val="left"/>
      <w:pPr>
        <w:ind w:left="720" w:hanging="360"/>
      </w:pPr>
      <w:rPr>
        <w:rFonts w:ascii="Symbol" w:hAnsi="Symbol"/>
        <w:b/>
      </w:rPr>
    </w:lvl>
    <w:lvl w:ilvl="1" w:tplc="4C1E7B1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4CD617C8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97F401C2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E46E135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0460219C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A9A4864E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EE3C230E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39C00E46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8" w15:restartNumberingAfterBreak="0">
    <w:nsid w:val="774E4301"/>
    <w:multiLevelType w:val="hybridMultilevel"/>
    <w:tmpl w:val="61348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8C91601"/>
    <w:multiLevelType w:val="hybridMultilevel"/>
    <w:tmpl w:val="01429A6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0" w15:restartNumberingAfterBreak="0">
    <w:nsid w:val="7DBC68B1"/>
    <w:multiLevelType w:val="hybridMultilevel"/>
    <w:tmpl w:val="4A4A821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15"/>
  </w:num>
  <w:num w:numId="3">
    <w:abstractNumId w:val="28"/>
  </w:num>
  <w:num w:numId="4">
    <w:abstractNumId w:val="29"/>
  </w:num>
  <w:num w:numId="5">
    <w:abstractNumId w:val="22"/>
  </w:num>
  <w:num w:numId="6">
    <w:abstractNumId w:val="1"/>
  </w:num>
  <w:num w:numId="7">
    <w:abstractNumId w:val="27"/>
  </w:num>
  <w:num w:numId="8">
    <w:abstractNumId w:val="12"/>
  </w:num>
  <w:num w:numId="9">
    <w:abstractNumId w:val="30"/>
  </w:num>
  <w:num w:numId="10">
    <w:abstractNumId w:val="2"/>
  </w:num>
  <w:num w:numId="11">
    <w:abstractNumId w:val="8"/>
  </w:num>
  <w:num w:numId="12">
    <w:abstractNumId w:val="4"/>
  </w:num>
  <w:num w:numId="13">
    <w:abstractNumId w:val="6"/>
  </w:num>
  <w:num w:numId="14">
    <w:abstractNumId w:val="13"/>
  </w:num>
  <w:num w:numId="15">
    <w:abstractNumId w:val="17"/>
  </w:num>
  <w:num w:numId="16">
    <w:abstractNumId w:val="25"/>
  </w:num>
  <w:num w:numId="17">
    <w:abstractNumId w:val="19"/>
  </w:num>
  <w:num w:numId="18">
    <w:abstractNumId w:val="9"/>
  </w:num>
  <w:num w:numId="19">
    <w:abstractNumId w:val="21"/>
  </w:num>
  <w:num w:numId="20">
    <w:abstractNumId w:val="0"/>
  </w:num>
  <w:num w:numId="21">
    <w:abstractNumId w:val="14"/>
  </w:num>
  <w:num w:numId="22">
    <w:abstractNumId w:val="11"/>
  </w:num>
  <w:num w:numId="23">
    <w:abstractNumId w:val="23"/>
  </w:num>
  <w:num w:numId="24">
    <w:abstractNumId w:val="7"/>
  </w:num>
  <w:num w:numId="25">
    <w:abstractNumId w:val="10"/>
  </w:num>
  <w:num w:numId="26">
    <w:abstractNumId w:val="3"/>
  </w:num>
  <w:num w:numId="27">
    <w:abstractNumId w:val="16"/>
  </w:num>
  <w:num w:numId="28">
    <w:abstractNumId w:val="24"/>
  </w:num>
  <w:num w:numId="29">
    <w:abstractNumId w:val="18"/>
  </w:num>
  <w:num w:numId="30">
    <w:abstractNumId w:val="5"/>
  </w:num>
  <w:num w:numId="3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wNzQwNzSyNDU3sjRR0lEKTi0uzszPAykwrAUAdt4CvywAAAA="/>
  </w:docVars>
  <w:rsids>
    <w:rsidRoot w:val="00EE75C5"/>
    <w:rsid w:val="00005707"/>
    <w:rsid w:val="000100A5"/>
    <w:rsid w:val="0001073A"/>
    <w:rsid w:val="0002455D"/>
    <w:rsid w:val="00030644"/>
    <w:rsid w:val="0007337F"/>
    <w:rsid w:val="00080BA5"/>
    <w:rsid w:val="00084996"/>
    <w:rsid w:val="0009118C"/>
    <w:rsid w:val="000A1567"/>
    <w:rsid w:val="000B49F9"/>
    <w:rsid w:val="000B7553"/>
    <w:rsid w:val="000B75EC"/>
    <w:rsid w:val="000C1EB1"/>
    <w:rsid w:val="000D4BC8"/>
    <w:rsid w:val="000D5286"/>
    <w:rsid w:val="000D71D8"/>
    <w:rsid w:val="000D7267"/>
    <w:rsid w:val="000D74C1"/>
    <w:rsid w:val="000E2441"/>
    <w:rsid w:val="000E3B3D"/>
    <w:rsid w:val="000E43DD"/>
    <w:rsid w:val="000F03EF"/>
    <w:rsid w:val="000F270C"/>
    <w:rsid w:val="000F2931"/>
    <w:rsid w:val="000F77BA"/>
    <w:rsid w:val="00101164"/>
    <w:rsid w:val="00112805"/>
    <w:rsid w:val="00115A98"/>
    <w:rsid w:val="001203F0"/>
    <w:rsid w:val="001214C6"/>
    <w:rsid w:val="00121D15"/>
    <w:rsid w:val="00124868"/>
    <w:rsid w:val="00124F6F"/>
    <w:rsid w:val="00130707"/>
    <w:rsid w:val="001341B9"/>
    <w:rsid w:val="00156E65"/>
    <w:rsid w:val="00162469"/>
    <w:rsid w:val="0016367A"/>
    <w:rsid w:val="001825A6"/>
    <w:rsid w:val="001826C2"/>
    <w:rsid w:val="001919C1"/>
    <w:rsid w:val="001923B2"/>
    <w:rsid w:val="00194FF5"/>
    <w:rsid w:val="00197F96"/>
    <w:rsid w:val="001A0C8F"/>
    <w:rsid w:val="001A0D19"/>
    <w:rsid w:val="001A2EEF"/>
    <w:rsid w:val="001A6B46"/>
    <w:rsid w:val="001B16FF"/>
    <w:rsid w:val="001B303C"/>
    <w:rsid w:val="001B39F0"/>
    <w:rsid w:val="001B46AE"/>
    <w:rsid w:val="001B5CDB"/>
    <w:rsid w:val="001C46AC"/>
    <w:rsid w:val="001C4C2C"/>
    <w:rsid w:val="001D08DF"/>
    <w:rsid w:val="001D3368"/>
    <w:rsid w:val="001E079E"/>
    <w:rsid w:val="001E1B81"/>
    <w:rsid w:val="001E6842"/>
    <w:rsid w:val="001F1159"/>
    <w:rsid w:val="001F3384"/>
    <w:rsid w:val="00216708"/>
    <w:rsid w:val="0022530B"/>
    <w:rsid w:val="00225844"/>
    <w:rsid w:val="00233022"/>
    <w:rsid w:val="0023603D"/>
    <w:rsid w:val="002453AE"/>
    <w:rsid w:val="00245E78"/>
    <w:rsid w:val="00253DE5"/>
    <w:rsid w:val="00262579"/>
    <w:rsid w:val="00266F32"/>
    <w:rsid w:val="00267411"/>
    <w:rsid w:val="00281CC1"/>
    <w:rsid w:val="0028705D"/>
    <w:rsid w:val="00292980"/>
    <w:rsid w:val="00295346"/>
    <w:rsid w:val="002A45CF"/>
    <w:rsid w:val="002A51BB"/>
    <w:rsid w:val="002A7ABA"/>
    <w:rsid w:val="002B3627"/>
    <w:rsid w:val="002C28B3"/>
    <w:rsid w:val="002C4031"/>
    <w:rsid w:val="002C4681"/>
    <w:rsid w:val="002D4A37"/>
    <w:rsid w:val="002F53C2"/>
    <w:rsid w:val="002F75C4"/>
    <w:rsid w:val="00302A68"/>
    <w:rsid w:val="00303978"/>
    <w:rsid w:val="0030533B"/>
    <w:rsid w:val="00305D40"/>
    <w:rsid w:val="00306A08"/>
    <w:rsid w:val="0033545F"/>
    <w:rsid w:val="00337EDF"/>
    <w:rsid w:val="003415BA"/>
    <w:rsid w:val="00343BB3"/>
    <w:rsid w:val="003713FD"/>
    <w:rsid w:val="003750D2"/>
    <w:rsid w:val="003755FC"/>
    <w:rsid w:val="00376F65"/>
    <w:rsid w:val="00380687"/>
    <w:rsid w:val="00382CB4"/>
    <w:rsid w:val="00391306"/>
    <w:rsid w:val="0039683A"/>
    <w:rsid w:val="003A5640"/>
    <w:rsid w:val="003B1E3B"/>
    <w:rsid w:val="003B28FC"/>
    <w:rsid w:val="003B2E44"/>
    <w:rsid w:val="003B39F3"/>
    <w:rsid w:val="003B3B16"/>
    <w:rsid w:val="003B3F61"/>
    <w:rsid w:val="003B4136"/>
    <w:rsid w:val="003C3F56"/>
    <w:rsid w:val="003E1898"/>
    <w:rsid w:val="003F7712"/>
    <w:rsid w:val="00412173"/>
    <w:rsid w:val="004162FE"/>
    <w:rsid w:val="0041737F"/>
    <w:rsid w:val="00417805"/>
    <w:rsid w:val="00445A2D"/>
    <w:rsid w:val="00447F11"/>
    <w:rsid w:val="0045265D"/>
    <w:rsid w:val="00457DFC"/>
    <w:rsid w:val="00463C29"/>
    <w:rsid w:val="0047036D"/>
    <w:rsid w:val="004815F4"/>
    <w:rsid w:val="00482A90"/>
    <w:rsid w:val="004845FA"/>
    <w:rsid w:val="00485F77"/>
    <w:rsid w:val="00486737"/>
    <w:rsid w:val="004A207E"/>
    <w:rsid w:val="004B79B5"/>
    <w:rsid w:val="004C22CC"/>
    <w:rsid w:val="004C5E9D"/>
    <w:rsid w:val="004D3E4F"/>
    <w:rsid w:val="004D617B"/>
    <w:rsid w:val="004E1FFF"/>
    <w:rsid w:val="004E4B5B"/>
    <w:rsid w:val="0050333C"/>
    <w:rsid w:val="00506B83"/>
    <w:rsid w:val="00511071"/>
    <w:rsid w:val="00516196"/>
    <w:rsid w:val="00516362"/>
    <w:rsid w:val="00520DFA"/>
    <w:rsid w:val="00521429"/>
    <w:rsid w:val="00533E41"/>
    <w:rsid w:val="00540B5C"/>
    <w:rsid w:val="005455ED"/>
    <w:rsid w:val="00557078"/>
    <w:rsid w:val="0056008A"/>
    <w:rsid w:val="005625EA"/>
    <w:rsid w:val="0057789B"/>
    <w:rsid w:val="00583804"/>
    <w:rsid w:val="00592261"/>
    <w:rsid w:val="005A3789"/>
    <w:rsid w:val="005B115E"/>
    <w:rsid w:val="005B241B"/>
    <w:rsid w:val="005B379B"/>
    <w:rsid w:val="005B470D"/>
    <w:rsid w:val="005C3BF2"/>
    <w:rsid w:val="005D0008"/>
    <w:rsid w:val="005D173D"/>
    <w:rsid w:val="005D4009"/>
    <w:rsid w:val="005E2B4C"/>
    <w:rsid w:val="005E3534"/>
    <w:rsid w:val="005E3F43"/>
    <w:rsid w:val="005F15B2"/>
    <w:rsid w:val="006114C1"/>
    <w:rsid w:val="00614718"/>
    <w:rsid w:val="00614F14"/>
    <w:rsid w:val="00617512"/>
    <w:rsid w:val="00621142"/>
    <w:rsid w:val="00631319"/>
    <w:rsid w:val="00636747"/>
    <w:rsid w:val="00637311"/>
    <w:rsid w:val="00641A80"/>
    <w:rsid w:val="006454DB"/>
    <w:rsid w:val="0065265D"/>
    <w:rsid w:val="00657B05"/>
    <w:rsid w:val="00677685"/>
    <w:rsid w:val="00677D45"/>
    <w:rsid w:val="00685781"/>
    <w:rsid w:val="00691129"/>
    <w:rsid w:val="00691D81"/>
    <w:rsid w:val="006A4514"/>
    <w:rsid w:val="006B2422"/>
    <w:rsid w:val="006B4F79"/>
    <w:rsid w:val="006B6417"/>
    <w:rsid w:val="006B6ADF"/>
    <w:rsid w:val="006B7E5D"/>
    <w:rsid w:val="006C524E"/>
    <w:rsid w:val="006D2EC9"/>
    <w:rsid w:val="006D499B"/>
    <w:rsid w:val="006D5629"/>
    <w:rsid w:val="006D7E25"/>
    <w:rsid w:val="006E3D97"/>
    <w:rsid w:val="006E3E82"/>
    <w:rsid w:val="006F4313"/>
    <w:rsid w:val="006F4631"/>
    <w:rsid w:val="007017F8"/>
    <w:rsid w:val="00713167"/>
    <w:rsid w:val="007132F0"/>
    <w:rsid w:val="00713F79"/>
    <w:rsid w:val="00716096"/>
    <w:rsid w:val="00720E91"/>
    <w:rsid w:val="007326C0"/>
    <w:rsid w:val="00734A6C"/>
    <w:rsid w:val="00735845"/>
    <w:rsid w:val="0074085B"/>
    <w:rsid w:val="0074386A"/>
    <w:rsid w:val="007466BD"/>
    <w:rsid w:val="00747BF7"/>
    <w:rsid w:val="007508BC"/>
    <w:rsid w:val="00755AF9"/>
    <w:rsid w:val="0075681A"/>
    <w:rsid w:val="00762E5F"/>
    <w:rsid w:val="0076426C"/>
    <w:rsid w:val="00770D68"/>
    <w:rsid w:val="007759AB"/>
    <w:rsid w:val="00776AEC"/>
    <w:rsid w:val="00784D49"/>
    <w:rsid w:val="00787942"/>
    <w:rsid w:val="00792F7B"/>
    <w:rsid w:val="007A0860"/>
    <w:rsid w:val="007A2C24"/>
    <w:rsid w:val="007A50BA"/>
    <w:rsid w:val="007D2C3B"/>
    <w:rsid w:val="007D5D57"/>
    <w:rsid w:val="007E01C4"/>
    <w:rsid w:val="007E7B1C"/>
    <w:rsid w:val="007F4AA9"/>
    <w:rsid w:val="007F5060"/>
    <w:rsid w:val="007F6CBA"/>
    <w:rsid w:val="00805161"/>
    <w:rsid w:val="00805A1B"/>
    <w:rsid w:val="008066EA"/>
    <w:rsid w:val="00810A87"/>
    <w:rsid w:val="00810C65"/>
    <w:rsid w:val="00825FCA"/>
    <w:rsid w:val="00827296"/>
    <w:rsid w:val="00831E55"/>
    <w:rsid w:val="008328F3"/>
    <w:rsid w:val="0084109E"/>
    <w:rsid w:val="00841911"/>
    <w:rsid w:val="008434CA"/>
    <w:rsid w:val="008557B6"/>
    <w:rsid w:val="00860DB1"/>
    <w:rsid w:val="00865950"/>
    <w:rsid w:val="008723A9"/>
    <w:rsid w:val="00875EB6"/>
    <w:rsid w:val="00887F7D"/>
    <w:rsid w:val="00890847"/>
    <w:rsid w:val="008937FC"/>
    <w:rsid w:val="008B184D"/>
    <w:rsid w:val="008B63D6"/>
    <w:rsid w:val="008C0FC9"/>
    <w:rsid w:val="008C5201"/>
    <w:rsid w:val="008C5F77"/>
    <w:rsid w:val="008D1CC9"/>
    <w:rsid w:val="008E37BE"/>
    <w:rsid w:val="008F5DE4"/>
    <w:rsid w:val="008F6173"/>
    <w:rsid w:val="008F7807"/>
    <w:rsid w:val="009062A4"/>
    <w:rsid w:val="00907B85"/>
    <w:rsid w:val="00917703"/>
    <w:rsid w:val="00922F0E"/>
    <w:rsid w:val="00924F96"/>
    <w:rsid w:val="00956F3B"/>
    <w:rsid w:val="00957393"/>
    <w:rsid w:val="00966428"/>
    <w:rsid w:val="00981C6C"/>
    <w:rsid w:val="009861A4"/>
    <w:rsid w:val="00986A40"/>
    <w:rsid w:val="009871BA"/>
    <w:rsid w:val="00987836"/>
    <w:rsid w:val="00990F51"/>
    <w:rsid w:val="00995647"/>
    <w:rsid w:val="009C114F"/>
    <w:rsid w:val="009C147E"/>
    <w:rsid w:val="009E3655"/>
    <w:rsid w:val="009E3A12"/>
    <w:rsid w:val="009F1E92"/>
    <w:rsid w:val="00A0338A"/>
    <w:rsid w:val="00A110A4"/>
    <w:rsid w:val="00A13935"/>
    <w:rsid w:val="00A160C5"/>
    <w:rsid w:val="00A21B19"/>
    <w:rsid w:val="00A26427"/>
    <w:rsid w:val="00A31F30"/>
    <w:rsid w:val="00A473FA"/>
    <w:rsid w:val="00A53766"/>
    <w:rsid w:val="00A56899"/>
    <w:rsid w:val="00A637CA"/>
    <w:rsid w:val="00A646E8"/>
    <w:rsid w:val="00A6485C"/>
    <w:rsid w:val="00A65909"/>
    <w:rsid w:val="00A7669F"/>
    <w:rsid w:val="00A77DF7"/>
    <w:rsid w:val="00A922FE"/>
    <w:rsid w:val="00A92E62"/>
    <w:rsid w:val="00A930A9"/>
    <w:rsid w:val="00A9533C"/>
    <w:rsid w:val="00A9676C"/>
    <w:rsid w:val="00A96A33"/>
    <w:rsid w:val="00A96BF2"/>
    <w:rsid w:val="00A97FE7"/>
    <w:rsid w:val="00AA72A7"/>
    <w:rsid w:val="00AC027E"/>
    <w:rsid w:val="00AD639B"/>
    <w:rsid w:val="00AD6795"/>
    <w:rsid w:val="00AD6DAD"/>
    <w:rsid w:val="00B00AC4"/>
    <w:rsid w:val="00B17B7D"/>
    <w:rsid w:val="00B20A1D"/>
    <w:rsid w:val="00B22682"/>
    <w:rsid w:val="00B25EB1"/>
    <w:rsid w:val="00B31CA2"/>
    <w:rsid w:val="00B3428D"/>
    <w:rsid w:val="00B347E5"/>
    <w:rsid w:val="00B37C3E"/>
    <w:rsid w:val="00B40D5B"/>
    <w:rsid w:val="00B45B83"/>
    <w:rsid w:val="00B4693A"/>
    <w:rsid w:val="00B66CAB"/>
    <w:rsid w:val="00B673ED"/>
    <w:rsid w:val="00B84757"/>
    <w:rsid w:val="00B85065"/>
    <w:rsid w:val="00B866AF"/>
    <w:rsid w:val="00B9573B"/>
    <w:rsid w:val="00BA2CF4"/>
    <w:rsid w:val="00BA455A"/>
    <w:rsid w:val="00BA4E76"/>
    <w:rsid w:val="00BB2A19"/>
    <w:rsid w:val="00BB4679"/>
    <w:rsid w:val="00BC05B6"/>
    <w:rsid w:val="00BC19CE"/>
    <w:rsid w:val="00BC4F97"/>
    <w:rsid w:val="00BC64F8"/>
    <w:rsid w:val="00BC6BE5"/>
    <w:rsid w:val="00BD00BF"/>
    <w:rsid w:val="00BD1B77"/>
    <w:rsid w:val="00BD50C7"/>
    <w:rsid w:val="00BD6BB0"/>
    <w:rsid w:val="00BE6C40"/>
    <w:rsid w:val="00C10AF4"/>
    <w:rsid w:val="00C12722"/>
    <w:rsid w:val="00C13AD1"/>
    <w:rsid w:val="00C27C27"/>
    <w:rsid w:val="00C27E26"/>
    <w:rsid w:val="00C30867"/>
    <w:rsid w:val="00C310CE"/>
    <w:rsid w:val="00C37063"/>
    <w:rsid w:val="00C42832"/>
    <w:rsid w:val="00C46FBD"/>
    <w:rsid w:val="00C47BD0"/>
    <w:rsid w:val="00C52209"/>
    <w:rsid w:val="00C54F13"/>
    <w:rsid w:val="00C633EE"/>
    <w:rsid w:val="00C72021"/>
    <w:rsid w:val="00C74A63"/>
    <w:rsid w:val="00C76F30"/>
    <w:rsid w:val="00C774F9"/>
    <w:rsid w:val="00C82664"/>
    <w:rsid w:val="00C84E72"/>
    <w:rsid w:val="00C90B76"/>
    <w:rsid w:val="00CA0034"/>
    <w:rsid w:val="00CA1CAB"/>
    <w:rsid w:val="00CA22F7"/>
    <w:rsid w:val="00CA2D88"/>
    <w:rsid w:val="00CA5CCB"/>
    <w:rsid w:val="00CB14E1"/>
    <w:rsid w:val="00CB37C0"/>
    <w:rsid w:val="00CB45A8"/>
    <w:rsid w:val="00CB4EEB"/>
    <w:rsid w:val="00CB5393"/>
    <w:rsid w:val="00CB5597"/>
    <w:rsid w:val="00CB7956"/>
    <w:rsid w:val="00CC0E7E"/>
    <w:rsid w:val="00CC4555"/>
    <w:rsid w:val="00CC7615"/>
    <w:rsid w:val="00CD3573"/>
    <w:rsid w:val="00CE2599"/>
    <w:rsid w:val="00CE3634"/>
    <w:rsid w:val="00CF21AD"/>
    <w:rsid w:val="00D02593"/>
    <w:rsid w:val="00D02C91"/>
    <w:rsid w:val="00D061BB"/>
    <w:rsid w:val="00D10F0A"/>
    <w:rsid w:val="00D31CDD"/>
    <w:rsid w:val="00D47274"/>
    <w:rsid w:val="00D47403"/>
    <w:rsid w:val="00D47A19"/>
    <w:rsid w:val="00D47EB5"/>
    <w:rsid w:val="00D51567"/>
    <w:rsid w:val="00D601E4"/>
    <w:rsid w:val="00D63280"/>
    <w:rsid w:val="00D63754"/>
    <w:rsid w:val="00D63E57"/>
    <w:rsid w:val="00D80CF4"/>
    <w:rsid w:val="00D83CF7"/>
    <w:rsid w:val="00D90128"/>
    <w:rsid w:val="00D912E6"/>
    <w:rsid w:val="00D92D48"/>
    <w:rsid w:val="00D968B2"/>
    <w:rsid w:val="00D97919"/>
    <w:rsid w:val="00DA618A"/>
    <w:rsid w:val="00DB0315"/>
    <w:rsid w:val="00DB24E3"/>
    <w:rsid w:val="00DB452A"/>
    <w:rsid w:val="00DC2D94"/>
    <w:rsid w:val="00DC3D41"/>
    <w:rsid w:val="00DC47F3"/>
    <w:rsid w:val="00DC60B5"/>
    <w:rsid w:val="00DD64EE"/>
    <w:rsid w:val="00DE34E7"/>
    <w:rsid w:val="00DE3942"/>
    <w:rsid w:val="00DE4B64"/>
    <w:rsid w:val="00DF7D58"/>
    <w:rsid w:val="00E01262"/>
    <w:rsid w:val="00E13166"/>
    <w:rsid w:val="00E1536B"/>
    <w:rsid w:val="00E30744"/>
    <w:rsid w:val="00E30888"/>
    <w:rsid w:val="00E314B2"/>
    <w:rsid w:val="00E57931"/>
    <w:rsid w:val="00E615E5"/>
    <w:rsid w:val="00E617F1"/>
    <w:rsid w:val="00E6199E"/>
    <w:rsid w:val="00E63EE8"/>
    <w:rsid w:val="00E7660E"/>
    <w:rsid w:val="00E9391C"/>
    <w:rsid w:val="00E93FCF"/>
    <w:rsid w:val="00EA0AE5"/>
    <w:rsid w:val="00EB3320"/>
    <w:rsid w:val="00EB4214"/>
    <w:rsid w:val="00EC0A2B"/>
    <w:rsid w:val="00ED156C"/>
    <w:rsid w:val="00ED2094"/>
    <w:rsid w:val="00ED3906"/>
    <w:rsid w:val="00ED402F"/>
    <w:rsid w:val="00ED770A"/>
    <w:rsid w:val="00EE0376"/>
    <w:rsid w:val="00EE4C80"/>
    <w:rsid w:val="00EE75C5"/>
    <w:rsid w:val="00EF1528"/>
    <w:rsid w:val="00EF1691"/>
    <w:rsid w:val="00EF7700"/>
    <w:rsid w:val="00F04BEC"/>
    <w:rsid w:val="00F06102"/>
    <w:rsid w:val="00F12009"/>
    <w:rsid w:val="00F12B5E"/>
    <w:rsid w:val="00F12E68"/>
    <w:rsid w:val="00F13A28"/>
    <w:rsid w:val="00F2164D"/>
    <w:rsid w:val="00F356EC"/>
    <w:rsid w:val="00F35B65"/>
    <w:rsid w:val="00F40A26"/>
    <w:rsid w:val="00F40EEB"/>
    <w:rsid w:val="00F4700C"/>
    <w:rsid w:val="00F47F41"/>
    <w:rsid w:val="00F567F9"/>
    <w:rsid w:val="00F6144D"/>
    <w:rsid w:val="00F62B96"/>
    <w:rsid w:val="00F661DB"/>
    <w:rsid w:val="00F67704"/>
    <w:rsid w:val="00F679C0"/>
    <w:rsid w:val="00F75C25"/>
    <w:rsid w:val="00F810A0"/>
    <w:rsid w:val="00F855A6"/>
    <w:rsid w:val="00F936D3"/>
    <w:rsid w:val="00FA4570"/>
    <w:rsid w:val="00FA58F0"/>
    <w:rsid w:val="00FB5245"/>
    <w:rsid w:val="00FC1EA9"/>
    <w:rsid w:val="00FC2228"/>
    <w:rsid w:val="00FC4BD4"/>
    <w:rsid w:val="00FD52F6"/>
    <w:rsid w:val="00FD592D"/>
    <w:rsid w:val="00FF2654"/>
    <w:rsid w:val="00FF6B3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style="mso-width-relative:margin;mso-height-relative:margin" fillcolor="white">
      <v:fill color="white"/>
    </o:shapedefaults>
    <o:shapelayout v:ext="edit">
      <o:idmap v:ext="edit" data="1"/>
    </o:shapelayout>
  </w:shapeDefaults>
  <w:decimalSymbol w:val="."/>
  <w:listSeparator w:val=","/>
  <w14:docId w14:val="48DA5F26"/>
  <w15:docId w15:val="{6A77AE15-BB0D-41CA-A12F-E73D1F317A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343BB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E75C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75C5"/>
    <w:rPr>
      <w:rFonts w:ascii="Tahoma" w:hAnsi="Tahoma" w:cs="Tahoma"/>
      <w:sz w:val="16"/>
      <w:szCs w:val="16"/>
    </w:rPr>
  </w:style>
  <w:style w:type="table" w:customStyle="1" w:styleId="LightShading1">
    <w:name w:val="Light Shading1"/>
    <w:basedOn w:val="TableNormal"/>
    <w:uiPriority w:val="60"/>
    <w:rsid w:val="008E37BE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TableGrid">
    <w:name w:val="Table Grid"/>
    <w:basedOn w:val="TableNormal"/>
    <w:uiPriority w:val="59"/>
    <w:rsid w:val="008E37B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8E37BE"/>
    <w:pPr>
      <w:ind w:left="720"/>
      <w:contextualSpacing/>
    </w:pPr>
  </w:style>
  <w:style w:type="paragraph" w:styleId="Title">
    <w:name w:val="Title"/>
    <w:basedOn w:val="Normal"/>
    <w:link w:val="TitleChar"/>
    <w:qFormat/>
    <w:rsid w:val="008E37BE"/>
    <w:pPr>
      <w:spacing w:after="0" w:line="240" w:lineRule="auto"/>
      <w:jc w:val="center"/>
    </w:pPr>
    <w:rPr>
      <w:rFonts w:ascii="Courier New" w:eastAsia="Times New Roman" w:hAnsi="Courier New" w:cs="Times New Roman"/>
      <w:b/>
      <w:sz w:val="34"/>
      <w:szCs w:val="20"/>
      <w:u w:val="single"/>
      <w:lang w:val="en-GB"/>
    </w:rPr>
  </w:style>
  <w:style w:type="character" w:customStyle="1" w:styleId="TitleChar">
    <w:name w:val="Title Char"/>
    <w:basedOn w:val="DefaultParagraphFont"/>
    <w:link w:val="Title"/>
    <w:rsid w:val="008E37BE"/>
    <w:rPr>
      <w:rFonts w:ascii="Courier New" w:eastAsia="Times New Roman" w:hAnsi="Courier New" w:cs="Times New Roman"/>
      <w:b/>
      <w:sz w:val="34"/>
      <w:szCs w:val="20"/>
      <w:u w:val="single"/>
      <w:lang w:val="en-GB"/>
    </w:rPr>
  </w:style>
  <w:style w:type="character" w:styleId="Hyperlink">
    <w:name w:val="Hyperlink"/>
    <w:basedOn w:val="DefaultParagraphFont"/>
    <w:uiPriority w:val="99"/>
    <w:unhideWhenUsed/>
    <w:rsid w:val="008E37BE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D71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71D8"/>
  </w:style>
  <w:style w:type="paragraph" w:styleId="Footer">
    <w:name w:val="footer"/>
    <w:basedOn w:val="Normal"/>
    <w:link w:val="FooterChar"/>
    <w:uiPriority w:val="99"/>
    <w:unhideWhenUsed/>
    <w:rsid w:val="000D71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71D8"/>
  </w:style>
  <w:style w:type="paragraph" w:styleId="NormalWeb">
    <w:name w:val="Normal (Web)"/>
    <w:basedOn w:val="Normal"/>
    <w:uiPriority w:val="99"/>
    <w:unhideWhenUsed/>
    <w:rsid w:val="00FF26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7A2C24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0C1EB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9B3F361-75C2-408E-89B8-51AB68A94B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5</TotalTime>
  <Pages>1</Pages>
  <Words>175</Words>
  <Characters>99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poffice</dc:creator>
  <cp:lastModifiedBy>Nikhil Rawal</cp:lastModifiedBy>
  <cp:revision>54</cp:revision>
  <cp:lastPrinted>2019-09-13T23:33:00Z</cp:lastPrinted>
  <dcterms:created xsi:type="dcterms:W3CDTF">2017-01-21T04:05:00Z</dcterms:created>
  <dcterms:modified xsi:type="dcterms:W3CDTF">2020-04-20T15:46:00Z</dcterms:modified>
</cp:coreProperties>
</file>